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6ADA1" w14:textId="77777777" w:rsidR="00125A81" w:rsidRDefault="00125A81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4C23C481" w:rsidR="001F2462" w:rsidRPr="006B63F3" w:rsidRDefault="00C07E85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Sadiera Tunsil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02454A65" w:rsidR="001F2462" w:rsidRPr="006B63F3" w:rsidRDefault="00186B76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903 Price St Floor 1</w:t>
            </w:r>
          </w:p>
          <w:p w14:paraId="17F72BAC" w14:textId="4FCC1DF8" w:rsidR="001F2462" w:rsidRPr="006B63F3" w:rsidRDefault="00186B76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Scranton, PA 18504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2CACA178" w:rsidR="00692E09" w:rsidRPr="006B63F3" w:rsidRDefault="00821A6C" w:rsidP="00C66740">
            <w:pPr>
              <w:rPr>
                <w:sz w:val="20"/>
              </w:rPr>
            </w:pPr>
            <w:hyperlink r:id="rId11" w:history="1">
              <w:r w:rsidRPr="00975F54">
                <w:rPr>
                  <w:rStyle w:val="Hyperlink"/>
                  <w:sz w:val="20"/>
                </w:rPr>
                <w:t>Sadiera118@gmail.com</w:t>
              </w:r>
            </w:hyperlink>
            <w:r>
              <w:rPr>
                <w:sz w:val="20"/>
              </w:rPr>
              <w:t xml:space="preserve"> </w:t>
            </w:r>
            <w:r w:rsidR="00692E09">
              <w:rPr>
                <w:sz w:val="20"/>
              </w:rPr>
              <w:t xml:space="preserve">| </w:t>
            </w:r>
            <w:hyperlink r:id="rId12" w:history="1">
              <w:r w:rsidR="00692E09" w:rsidRPr="00B53A76">
                <w:rPr>
                  <w:rStyle w:val="Hyperlink"/>
                  <w:sz w:val="20"/>
                </w:rPr>
                <w:t xml:space="preserve">LinkedIn </w:t>
              </w:r>
              <w:r w:rsidR="00B53A76" w:rsidRPr="00B53A76">
                <w:rPr>
                  <w:rStyle w:val="Hyperlink"/>
                  <w:sz w:val="20"/>
                </w:rPr>
                <w:t>URL</w:t>
              </w:r>
              <w:r w:rsidR="00163CDA" w:rsidRPr="00B53A76">
                <w:rPr>
                  <w:rStyle w:val="Hyperlink"/>
                  <w:sz w:val="20"/>
                </w:rPr>
                <w:t xml:space="preserve"> </w:t>
              </w:r>
            </w:hyperlink>
            <w:r w:rsidR="00C66740">
              <w:rPr>
                <w:sz w:val="20"/>
              </w:rPr>
              <w:t xml:space="preserve">                                                                                                           </w:t>
            </w:r>
            <w:r w:rsidR="00C66740" w:rsidRPr="00C66740">
              <w:rPr>
                <w:sz w:val="20"/>
              </w:rPr>
              <w:t>(</w:t>
            </w:r>
            <w:r w:rsidR="00186B76">
              <w:rPr>
                <w:sz w:val="20"/>
              </w:rPr>
              <w:t>272) 447-6836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0C22BA43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C07E85">
        <w:rPr>
          <w:i/>
          <w:sz w:val="20"/>
          <w:szCs w:val="20"/>
        </w:rPr>
        <w:t xml:space="preserve">Accounting                                    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C07E85">
        <w:rPr>
          <w:i/>
          <w:sz w:val="20"/>
          <w:szCs w:val="20"/>
        </w:rPr>
        <w:t>6</w:t>
      </w:r>
    </w:p>
    <w:p w14:paraId="17926A28" w14:textId="6D539A1D" w:rsidR="00C07E85" w:rsidRPr="00AD4D6A" w:rsidRDefault="00AD4D6A" w:rsidP="00AD4D6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Arrupe Scholarship </w:t>
      </w:r>
      <w:r w:rsidR="00C07E85" w:rsidRPr="00AD4D6A">
        <w:rPr>
          <w:sz w:val="20"/>
          <w:szCs w:val="20"/>
        </w:rPr>
        <w:t xml:space="preserve"> </w:t>
      </w:r>
    </w:p>
    <w:p w14:paraId="66B1F748" w14:textId="388F73E0" w:rsidR="00163CDA" w:rsidRPr="005A58AE" w:rsidRDefault="00C07E85" w:rsidP="005A58AE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Mastery High</w:t>
      </w:r>
      <w:r w:rsidR="00186B76">
        <w:rPr>
          <w:b/>
          <w:sz w:val="20"/>
          <w:szCs w:val="20"/>
        </w:rPr>
        <w:t xml:space="preserve"> S</w:t>
      </w:r>
      <w:r>
        <w:rPr>
          <w:b/>
          <w:sz w:val="20"/>
          <w:szCs w:val="20"/>
        </w:rPr>
        <w:t>chool of Camden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5A58AE">
        <w:rPr>
          <w:sz w:val="20"/>
          <w:szCs w:val="20"/>
        </w:rPr>
        <w:t xml:space="preserve">    </w:t>
      </w:r>
      <w:r w:rsidR="00694A0A">
        <w:rPr>
          <w:b/>
          <w:sz w:val="20"/>
          <w:szCs w:val="20"/>
        </w:rPr>
        <w:t>Camden, NJ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</w:t>
      </w:r>
      <w:r w:rsidR="00694A0A">
        <w:rPr>
          <w:i/>
          <w:sz w:val="20"/>
          <w:szCs w:val="20"/>
        </w:rPr>
        <w:t xml:space="preserve">    </w:t>
      </w:r>
      <w:r w:rsidR="00DC590C">
        <w:rPr>
          <w:i/>
          <w:sz w:val="20"/>
          <w:szCs w:val="20"/>
        </w:rPr>
        <w:t>June 202</w:t>
      </w:r>
      <w:r w:rsidR="00B82129">
        <w:rPr>
          <w:i/>
          <w:sz w:val="20"/>
          <w:szCs w:val="20"/>
        </w:rPr>
        <w:t>2</w:t>
      </w:r>
    </w:p>
    <w:p w14:paraId="3990E999" w14:textId="2DC4A2B8" w:rsidR="00B82129" w:rsidRDefault="00B82129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P Student</w:t>
      </w:r>
    </w:p>
    <w:p w14:paraId="6BA32962" w14:textId="3A0079C3" w:rsidR="00B82129" w:rsidRDefault="00B82129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Honor Roll 2018-2022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3CC19733" w14:textId="69D25FBC" w:rsidR="00052F9C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29BD33E8" w14:textId="13A5DA3B" w:rsidR="00A56E64" w:rsidRDefault="00A56E64" w:rsidP="00A56E64">
      <w:pPr>
        <w:rPr>
          <w:b/>
          <w:sz w:val="20"/>
          <w:szCs w:val="20"/>
        </w:rPr>
      </w:pPr>
      <w:r>
        <w:rPr>
          <w:b/>
          <w:sz w:val="20"/>
          <w:szCs w:val="20"/>
        </w:rPr>
        <w:t>University of Scranton Advancement Department</w:t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</w:r>
      <w:r w:rsidR="00B53A76">
        <w:rPr>
          <w:b/>
          <w:sz w:val="20"/>
          <w:szCs w:val="20"/>
        </w:rPr>
        <w:tab/>
        <w:t xml:space="preserve">   Scranton, PA</w:t>
      </w:r>
    </w:p>
    <w:p w14:paraId="5A7D0ABF" w14:textId="3BC89A16" w:rsidR="00A56E64" w:rsidRDefault="00A56E64" w:rsidP="00A56E64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Work Study  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="00186B76">
        <w:rPr>
          <w:bCs/>
          <w:i/>
          <w:iCs/>
          <w:sz w:val="20"/>
          <w:szCs w:val="20"/>
        </w:rPr>
        <w:t xml:space="preserve">                           </w:t>
      </w:r>
      <w:r>
        <w:rPr>
          <w:bCs/>
          <w:i/>
          <w:iCs/>
          <w:sz w:val="20"/>
          <w:szCs w:val="20"/>
        </w:rPr>
        <w:t>October 2022</w:t>
      </w:r>
      <w:r w:rsidR="00186B76"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>-</w:t>
      </w:r>
      <w:r w:rsidR="00186B76">
        <w:rPr>
          <w:bCs/>
          <w:i/>
          <w:iCs/>
          <w:sz w:val="20"/>
          <w:szCs w:val="20"/>
        </w:rPr>
        <w:t xml:space="preserve"> May 2024</w:t>
      </w:r>
    </w:p>
    <w:p w14:paraId="0A121576" w14:textId="77777777" w:rsidR="00A56E64" w:rsidRPr="00A8166E" w:rsidRDefault="00A56E64" w:rsidP="00A56E64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Supported departmental needs and organized important data for easy access</w:t>
      </w:r>
    </w:p>
    <w:p w14:paraId="2834EAB8" w14:textId="552E9469" w:rsidR="00821A6C" w:rsidRDefault="00A56E64" w:rsidP="00821A6C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Prepared envelopes to be mailed for employer</w:t>
      </w:r>
    </w:p>
    <w:p w14:paraId="656334E1" w14:textId="6CA31309" w:rsidR="00821A6C" w:rsidRPr="00821A6C" w:rsidRDefault="00821A6C" w:rsidP="00821A6C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ssisted with events and fundraisers</w:t>
      </w:r>
    </w:p>
    <w:p w14:paraId="587A4662" w14:textId="663E2531" w:rsidR="00052F9C" w:rsidRDefault="00052F9C" w:rsidP="00BF7B0E">
      <w:pPr>
        <w:rPr>
          <w:b/>
          <w:sz w:val="20"/>
          <w:szCs w:val="20"/>
        </w:rPr>
      </w:pPr>
      <w:r>
        <w:rPr>
          <w:b/>
          <w:sz w:val="20"/>
          <w:szCs w:val="20"/>
        </w:rPr>
        <w:t>TopGolf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Moorestown, NJ</w:t>
      </w:r>
    </w:p>
    <w:p w14:paraId="1BF9C950" w14:textId="11CBB4C3" w:rsidR="00052F9C" w:rsidRDefault="00186B76" w:rsidP="00BF7B0E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Seasonal </w:t>
      </w:r>
      <w:r w:rsidR="00052F9C">
        <w:rPr>
          <w:bCs/>
          <w:i/>
          <w:iCs/>
          <w:sz w:val="20"/>
          <w:szCs w:val="20"/>
        </w:rPr>
        <w:t>Dish Washer</w:t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</w:r>
      <w:r w:rsidR="00052F9C">
        <w:rPr>
          <w:bCs/>
          <w:i/>
          <w:iCs/>
          <w:sz w:val="20"/>
          <w:szCs w:val="20"/>
        </w:rPr>
        <w:tab/>
        <w:t xml:space="preserve"> May 2023</w:t>
      </w:r>
      <w:r>
        <w:rPr>
          <w:bCs/>
          <w:i/>
          <w:iCs/>
          <w:sz w:val="20"/>
          <w:szCs w:val="20"/>
        </w:rPr>
        <w:t xml:space="preserve"> - </w:t>
      </w:r>
      <w:r w:rsidR="00052F9C">
        <w:rPr>
          <w:bCs/>
          <w:i/>
          <w:iCs/>
          <w:sz w:val="20"/>
          <w:szCs w:val="20"/>
        </w:rPr>
        <w:t>August2023</w:t>
      </w:r>
    </w:p>
    <w:p w14:paraId="00E696F0" w14:textId="64747B75" w:rsidR="00052F9C" w:rsidRDefault="00052F9C" w:rsidP="00052F9C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Maintained the cleanliness of the dish area</w:t>
      </w:r>
    </w:p>
    <w:p w14:paraId="1CE75824" w14:textId="1D5FD9EE" w:rsidR="00052F9C" w:rsidRDefault="003B47F3" w:rsidP="00052F9C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Worked as a team in a fast-paced environment</w:t>
      </w:r>
    </w:p>
    <w:p w14:paraId="1EF4A2DB" w14:textId="6D5F0489" w:rsidR="003B47F3" w:rsidRPr="003B47F3" w:rsidRDefault="003B47F3" w:rsidP="003B47F3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ssisted the kitchen with any tasks they needed such as food prep</w:t>
      </w:r>
    </w:p>
    <w:p w14:paraId="246CA64B" w14:textId="69BFBF8D" w:rsidR="003C0E55" w:rsidRDefault="003C0E55" w:rsidP="00BF7B0E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ollar Tree                                                                              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   Woodbury, NJ</w:t>
      </w:r>
    </w:p>
    <w:p w14:paraId="327976D8" w14:textId="59D15DB3" w:rsidR="003C0E55" w:rsidRDefault="003C0E55" w:rsidP="00BF7B0E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Sales Associate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="00186B76">
        <w:rPr>
          <w:bCs/>
          <w:i/>
          <w:iCs/>
          <w:sz w:val="20"/>
          <w:szCs w:val="20"/>
        </w:rPr>
        <w:t xml:space="preserve">             </w:t>
      </w:r>
      <w:r w:rsidR="00B82129">
        <w:rPr>
          <w:bCs/>
          <w:i/>
          <w:iCs/>
          <w:sz w:val="20"/>
          <w:szCs w:val="20"/>
        </w:rPr>
        <w:t>July 2022</w:t>
      </w:r>
      <w:r w:rsidR="00186B76">
        <w:rPr>
          <w:bCs/>
          <w:i/>
          <w:iCs/>
          <w:sz w:val="20"/>
          <w:szCs w:val="20"/>
        </w:rPr>
        <w:t xml:space="preserve"> </w:t>
      </w:r>
      <w:r w:rsidR="00B82129">
        <w:rPr>
          <w:bCs/>
          <w:i/>
          <w:iCs/>
          <w:sz w:val="20"/>
          <w:szCs w:val="20"/>
        </w:rPr>
        <w:t>-</w:t>
      </w:r>
      <w:r w:rsidR="00186B76">
        <w:rPr>
          <w:bCs/>
          <w:i/>
          <w:iCs/>
          <w:sz w:val="20"/>
          <w:szCs w:val="20"/>
        </w:rPr>
        <w:t xml:space="preserve"> October 2022</w:t>
      </w:r>
    </w:p>
    <w:p w14:paraId="3C30FF9A" w14:textId="2EA30C2B" w:rsidR="003C0E55" w:rsidRDefault="003C0E55" w:rsidP="003C0E55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Managed the registers</w:t>
      </w:r>
      <w:r w:rsidR="009B07A5">
        <w:rPr>
          <w:bCs/>
          <w:sz w:val="20"/>
          <w:szCs w:val="20"/>
        </w:rPr>
        <w:t xml:space="preserve"> and </w:t>
      </w:r>
      <w:r w:rsidR="00F55581">
        <w:rPr>
          <w:bCs/>
          <w:sz w:val="20"/>
          <w:szCs w:val="20"/>
        </w:rPr>
        <w:t>c</w:t>
      </w:r>
      <w:r w:rsidR="008551C3">
        <w:rPr>
          <w:bCs/>
          <w:sz w:val="20"/>
          <w:szCs w:val="20"/>
        </w:rPr>
        <w:t>orresponded with customers</w:t>
      </w:r>
      <w:r w:rsidR="00B530A8">
        <w:rPr>
          <w:bCs/>
          <w:sz w:val="20"/>
          <w:szCs w:val="20"/>
        </w:rPr>
        <w:t xml:space="preserve"> over the phone</w:t>
      </w:r>
    </w:p>
    <w:p w14:paraId="748F6BC4" w14:textId="773A77F3" w:rsidR="003C0E55" w:rsidRDefault="0040261A" w:rsidP="003C0E55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Collaborated with</w:t>
      </w:r>
      <w:r w:rsidR="003C0E55">
        <w:rPr>
          <w:bCs/>
          <w:sz w:val="20"/>
          <w:szCs w:val="20"/>
        </w:rPr>
        <w:t xml:space="preserve"> manager</w:t>
      </w:r>
      <w:r w:rsidR="002348FE">
        <w:rPr>
          <w:bCs/>
          <w:sz w:val="20"/>
          <w:szCs w:val="20"/>
        </w:rPr>
        <w:t>s</w:t>
      </w:r>
      <w:r w:rsidR="003C0E55">
        <w:rPr>
          <w:bCs/>
          <w:sz w:val="20"/>
          <w:szCs w:val="20"/>
        </w:rPr>
        <w:t xml:space="preserve"> in calculating cash and sales at store closing</w:t>
      </w:r>
    </w:p>
    <w:p w14:paraId="41513B26" w14:textId="1C330A86" w:rsidR="003C0E55" w:rsidRDefault="003C0E55" w:rsidP="003C0E55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Organized and restocked shelves</w:t>
      </w:r>
      <w:r w:rsidR="001E3BE4">
        <w:rPr>
          <w:bCs/>
          <w:sz w:val="20"/>
          <w:szCs w:val="20"/>
        </w:rPr>
        <w:t xml:space="preserve"> </w:t>
      </w:r>
    </w:p>
    <w:p w14:paraId="00424B77" w14:textId="3B04FAA7" w:rsidR="00B82129" w:rsidRPr="00863596" w:rsidRDefault="00B82129" w:rsidP="00B82129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Nordstrom Rack                                                                                                                         </w:t>
      </w:r>
      <w:r>
        <w:rPr>
          <w:b/>
          <w:sz w:val="20"/>
          <w:szCs w:val="20"/>
        </w:rPr>
        <w:tab/>
        <w:t xml:space="preserve"> Cherry Hill, NJ</w:t>
      </w:r>
    </w:p>
    <w:p w14:paraId="0A55C443" w14:textId="5D8C8891" w:rsidR="00B82129" w:rsidRPr="00863596" w:rsidRDefault="006729C5" w:rsidP="00B82129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easonal </w:t>
      </w:r>
      <w:r w:rsidR="00B82129">
        <w:rPr>
          <w:i/>
          <w:sz w:val="20"/>
          <w:szCs w:val="20"/>
        </w:rPr>
        <w:t xml:space="preserve">Sales Associate </w:t>
      </w:r>
      <w:r w:rsidR="00B82129">
        <w:rPr>
          <w:i/>
          <w:sz w:val="20"/>
          <w:szCs w:val="20"/>
        </w:rPr>
        <w:tab/>
        <w:t xml:space="preserve">                                                                                                       </w:t>
      </w:r>
      <w:r>
        <w:rPr>
          <w:i/>
          <w:sz w:val="20"/>
          <w:szCs w:val="20"/>
        </w:rPr>
        <w:t>December 2021</w:t>
      </w:r>
      <w:r w:rsidR="00186B76">
        <w:rPr>
          <w:i/>
          <w:sz w:val="20"/>
          <w:szCs w:val="20"/>
        </w:rPr>
        <w:t xml:space="preserve"> </w:t>
      </w:r>
      <w:r w:rsidR="00B82129" w:rsidRPr="00A24F58">
        <w:rPr>
          <w:i/>
          <w:sz w:val="20"/>
          <w:szCs w:val="20"/>
        </w:rPr>
        <w:t>-</w:t>
      </w:r>
      <w:r w:rsidR="00186B76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February 2022</w:t>
      </w:r>
    </w:p>
    <w:p w14:paraId="456741D3" w14:textId="61C1D80C" w:rsidR="00B82129" w:rsidRDefault="00B82129" w:rsidP="00B82129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ssisted customers who needed to utilize fitting rooms</w:t>
      </w:r>
    </w:p>
    <w:p w14:paraId="648A3EB7" w14:textId="7CAC971B" w:rsidR="00B82129" w:rsidRDefault="00734F82" w:rsidP="00B82129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Ma</w:t>
      </w:r>
      <w:r w:rsidR="00F87C00">
        <w:rPr>
          <w:bCs/>
          <w:sz w:val="20"/>
          <w:szCs w:val="20"/>
        </w:rPr>
        <w:t xml:space="preserve">intained the cleanliness of designated departments given by </w:t>
      </w:r>
      <w:r w:rsidR="00385F60">
        <w:rPr>
          <w:bCs/>
          <w:sz w:val="20"/>
          <w:szCs w:val="20"/>
        </w:rPr>
        <w:t xml:space="preserve">the </w:t>
      </w:r>
      <w:r w:rsidR="00F87C00">
        <w:rPr>
          <w:bCs/>
          <w:sz w:val="20"/>
          <w:szCs w:val="20"/>
        </w:rPr>
        <w:t>manager</w:t>
      </w:r>
    </w:p>
    <w:p w14:paraId="24B64C90" w14:textId="6A07F973" w:rsidR="00B82129" w:rsidRPr="00B82129" w:rsidRDefault="002348FE" w:rsidP="00B82129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Guided</w:t>
      </w:r>
      <w:r w:rsidR="00B82129">
        <w:rPr>
          <w:bCs/>
          <w:sz w:val="20"/>
          <w:szCs w:val="20"/>
        </w:rPr>
        <w:t xml:space="preserve"> customers with locating store merchandise in-store or on the store’s website</w:t>
      </w:r>
    </w:p>
    <w:p w14:paraId="1D94E8CD" w14:textId="34A823A7" w:rsidR="00ED6F80" w:rsidRPr="00863596" w:rsidRDefault="00D6379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Homesense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3C0E55">
        <w:rPr>
          <w:b/>
          <w:sz w:val="20"/>
          <w:szCs w:val="20"/>
        </w:rPr>
        <w:t>Moorestown, NJ</w:t>
      </w:r>
    </w:p>
    <w:p w14:paraId="2CFCE399" w14:textId="2988928A" w:rsidR="00ED6F80" w:rsidRPr="00863596" w:rsidRDefault="00AD4D6A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ales Associate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5501C3">
        <w:rPr>
          <w:i/>
          <w:sz w:val="20"/>
          <w:szCs w:val="20"/>
        </w:rPr>
        <w:t xml:space="preserve">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August 20</w:t>
      </w:r>
      <w:r w:rsidR="00832E28">
        <w:rPr>
          <w:i/>
          <w:sz w:val="20"/>
          <w:szCs w:val="20"/>
        </w:rPr>
        <w:t>20</w:t>
      </w:r>
      <w:r w:rsidR="00186B76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-</w:t>
      </w:r>
      <w:r w:rsidR="00186B76">
        <w:rPr>
          <w:i/>
          <w:sz w:val="20"/>
          <w:szCs w:val="20"/>
        </w:rPr>
        <w:t xml:space="preserve"> </w:t>
      </w:r>
      <w:r w:rsidR="00832E28">
        <w:rPr>
          <w:i/>
          <w:sz w:val="20"/>
          <w:szCs w:val="20"/>
        </w:rPr>
        <w:t>November 2021</w:t>
      </w:r>
    </w:p>
    <w:p w14:paraId="3C34A354" w14:textId="1EF93ACB" w:rsidR="00ED6F80" w:rsidRPr="00832E28" w:rsidRDefault="00832E28" w:rsidP="001A2F6A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Promoted store credit card </w:t>
      </w:r>
      <w:r w:rsidR="003C0E55">
        <w:rPr>
          <w:bCs/>
          <w:sz w:val="20"/>
          <w:szCs w:val="20"/>
        </w:rPr>
        <w:t xml:space="preserve">by sharing information and persuaded customers to sign up to reach store quota </w:t>
      </w:r>
    </w:p>
    <w:p w14:paraId="77B99EFD" w14:textId="2C493123" w:rsidR="00832E28" w:rsidRPr="003C0E55" w:rsidRDefault="003C0E55" w:rsidP="00832E28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Operated registers </w:t>
      </w:r>
      <w:r w:rsidR="00D77F08">
        <w:rPr>
          <w:bCs/>
          <w:sz w:val="20"/>
          <w:szCs w:val="20"/>
        </w:rPr>
        <w:t>in a timely</w:t>
      </w:r>
      <w:r>
        <w:rPr>
          <w:bCs/>
          <w:sz w:val="20"/>
          <w:szCs w:val="20"/>
        </w:rPr>
        <w:t xml:space="preserve"> </w:t>
      </w:r>
      <w:r w:rsidR="00D77F08">
        <w:rPr>
          <w:bCs/>
          <w:sz w:val="20"/>
          <w:szCs w:val="20"/>
        </w:rPr>
        <w:t xml:space="preserve">manner </w:t>
      </w:r>
      <w:r>
        <w:rPr>
          <w:bCs/>
          <w:sz w:val="20"/>
          <w:szCs w:val="20"/>
        </w:rPr>
        <w:t>to assist all the customers in the store, managing purchases</w:t>
      </w:r>
      <w:r w:rsidR="00B82129">
        <w:rPr>
          <w:bCs/>
          <w:sz w:val="20"/>
          <w:szCs w:val="20"/>
        </w:rPr>
        <w:t>,</w:t>
      </w:r>
      <w:r>
        <w:rPr>
          <w:bCs/>
          <w:sz w:val="20"/>
          <w:szCs w:val="20"/>
        </w:rPr>
        <w:t xml:space="preserve"> and returns</w:t>
      </w:r>
    </w:p>
    <w:p w14:paraId="2432B3F6" w14:textId="66F2EF39" w:rsidR="003C0E55" w:rsidRPr="003C0E55" w:rsidRDefault="003C0E55" w:rsidP="00832E28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Assisted customers with finding products and loading their cars</w:t>
      </w:r>
    </w:p>
    <w:p w14:paraId="10D054C5" w14:textId="21050483" w:rsidR="003C0E55" w:rsidRPr="003C0E55" w:rsidRDefault="00F87C00" w:rsidP="00832E28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Kept</w:t>
      </w:r>
      <w:r w:rsidR="003C0E55">
        <w:rPr>
          <w:bCs/>
          <w:sz w:val="20"/>
          <w:szCs w:val="20"/>
        </w:rPr>
        <w:t xml:space="preserve"> a clean </w:t>
      </w:r>
      <w:r w:rsidR="00385F60">
        <w:rPr>
          <w:bCs/>
          <w:sz w:val="20"/>
          <w:szCs w:val="20"/>
        </w:rPr>
        <w:t xml:space="preserve">and safe </w:t>
      </w:r>
      <w:r w:rsidR="003C0E55">
        <w:rPr>
          <w:bCs/>
          <w:sz w:val="20"/>
          <w:szCs w:val="20"/>
        </w:rPr>
        <w:t>environment around the st</w:t>
      </w:r>
      <w:r w:rsidR="00175FEC">
        <w:rPr>
          <w:bCs/>
          <w:sz w:val="20"/>
          <w:szCs w:val="20"/>
        </w:rPr>
        <w:t xml:space="preserve">ore </w:t>
      </w:r>
    </w:p>
    <w:p w14:paraId="44A61022" w14:textId="77777777" w:rsidR="00052F9C" w:rsidRDefault="00052F9C" w:rsidP="00B433B8">
      <w:pPr>
        <w:rPr>
          <w:b/>
          <w:sz w:val="20"/>
          <w:szCs w:val="20"/>
          <w:u w:val="single"/>
        </w:rPr>
      </w:pPr>
    </w:p>
    <w:p w14:paraId="7DD0BB05" w14:textId="1985FF76" w:rsidR="00052F9C" w:rsidRDefault="00052F9C" w:rsidP="00B433B8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0A64473A" w14:textId="63E88629" w:rsidR="00052F9C" w:rsidRDefault="00052F9C" w:rsidP="00052F9C">
      <w:pPr>
        <w:rPr>
          <w:b/>
          <w:sz w:val="20"/>
          <w:szCs w:val="20"/>
        </w:rPr>
      </w:pPr>
      <w:r>
        <w:rPr>
          <w:b/>
          <w:sz w:val="20"/>
          <w:szCs w:val="20"/>
        </w:rPr>
        <w:t>The University of Scranton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</w:t>
      </w:r>
      <w:proofErr w:type="spellStart"/>
      <w:r>
        <w:rPr>
          <w:b/>
          <w:sz w:val="20"/>
          <w:szCs w:val="20"/>
        </w:rPr>
        <w:t>Scranton</w:t>
      </w:r>
      <w:proofErr w:type="spellEnd"/>
      <w:r>
        <w:rPr>
          <w:b/>
          <w:sz w:val="20"/>
          <w:szCs w:val="20"/>
        </w:rPr>
        <w:t>, PA</w:t>
      </w:r>
    </w:p>
    <w:p w14:paraId="72C6EA33" w14:textId="0E890AEE" w:rsidR="00052F9C" w:rsidRDefault="00052F9C" w:rsidP="00052F9C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Fall Move-in Volunteer                             </w:t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>
        <w:rPr>
          <w:bCs/>
          <w:i/>
          <w:iCs/>
          <w:sz w:val="20"/>
          <w:szCs w:val="20"/>
        </w:rPr>
        <w:tab/>
      </w:r>
      <w:r w:rsidR="00B53A76">
        <w:rPr>
          <w:bCs/>
          <w:i/>
          <w:iCs/>
          <w:sz w:val="20"/>
          <w:szCs w:val="20"/>
        </w:rPr>
        <w:t xml:space="preserve">              </w:t>
      </w:r>
      <w:r>
        <w:rPr>
          <w:bCs/>
          <w:i/>
          <w:iCs/>
          <w:sz w:val="20"/>
          <w:szCs w:val="20"/>
        </w:rPr>
        <w:t>August 26</w:t>
      </w:r>
      <w:r w:rsidR="00B53A76">
        <w:rPr>
          <w:bCs/>
          <w:i/>
          <w:iCs/>
          <w:sz w:val="20"/>
          <w:szCs w:val="20"/>
        </w:rPr>
        <w:t>, 2023</w:t>
      </w:r>
    </w:p>
    <w:p w14:paraId="55E3D716" w14:textId="137979FA" w:rsidR="00052F9C" w:rsidRDefault="00052F9C" w:rsidP="00052F9C">
      <w:pPr>
        <w:pStyle w:val="ListParagraph"/>
        <w:numPr>
          <w:ilvl w:val="0"/>
          <w:numId w:val="1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ssisted freshmen with moving in on campus</w:t>
      </w:r>
    </w:p>
    <w:p w14:paraId="2FDD85CA" w14:textId="2D1A25F4" w:rsidR="00052F9C" w:rsidRPr="00052F9C" w:rsidRDefault="00052F9C" w:rsidP="00052F9C">
      <w:pPr>
        <w:pStyle w:val="ListParagraph"/>
        <w:numPr>
          <w:ilvl w:val="0"/>
          <w:numId w:val="1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Worked as a team with other volunteers</w:t>
      </w:r>
    </w:p>
    <w:p w14:paraId="3B58E724" w14:textId="77777777" w:rsidR="00052F9C" w:rsidRDefault="00052F9C" w:rsidP="00B433B8">
      <w:pPr>
        <w:rPr>
          <w:b/>
          <w:sz w:val="20"/>
          <w:szCs w:val="20"/>
          <w:u w:val="single"/>
        </w:rPr>
      </w:pPr>
    </w:p>
    <w:p w14:paraId="3ADE75F7" w14:textId="2855C76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FE0DD8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</w:t>
      </w:r>
      <w:r w:rsidR="00832E28">
        <w:rPr>
          <w:b/>
          <w:sz w:val="20"/>
          <w:szCs w:val="20"/>
          <w:u w:val="single"/>
        </w:rPr>
        <w:t>N</w:t>
      </w:r>
    </w:p>
    <w:p w14:paraId="139EDD52" w14:textId="4F14ABC3" w:rsidR="006B6FDD" w:rsidRPr="008952B8" w:rsidRDefault="00352823" w:rsidP="00AE2C73">
      <w:pPr>
        <w:pStyle w:val="NoSpacing1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Skills:</w:t>
      </w:r>
      <w:r w:rsidR="00AE2C73">
        <w:rPr>
          <w:rFonts w:ascii="Times New Roman" w:hAnsi="Times New Roman"/>
          <w:i/>
          <w:sz w:val="20"/>
          <w:szCs w:val="20"/>
        </w:rPr>
        <w:t xml:space="preserve">  </w:t>
      </w:r>
      <w:r w:rsidR="00AE2C73">
        <w:rPr>
          <w:rFonts w:ascii="Times New Roman" w:hAnsi="Times New Roman"/>
          <w:iCs/>
          <w:sz w:val="20"/>
          <w:szCs w:val="20"/>
        </w:rPr>
        <w:t xml:space="preserve">Microsoft </w:t>
      </w:r>
      <w:r w:rsidR="00186B76">
        <w:rPr>
          <w:rFonts w:ascii="Times New Roman" w:hAnsi="Times New Roman"/>
          <w:iCs/>
          <w:sz w:val="20"/>
          <w:szCs w:val="20"/>
        </w:rPr>
        <w:t>Office,</w:t>
      </w:r>
      <w:r w:rsidR="00AE2C73">
        <w:rPr>
          <w:rFonts w:ascii="Times New Roman" w:hAnsi="Times New Roman"/>
          <w:iCs/>
          <w:sz w:val="20"/>
          <w:szCs w:val="20"/>
        </w:rPr>
        <w:t xml:space="preserve"> </w:t>
      </w:r>
      <w:r w:rsidR="00832E28">
        <w:rPr>
          <w:rFonts w:ascii="Times New Roman" w:hAnsi="Times New Roman"/>
          <w:sz w:val="20"/>
          <w:szCs w:val="20"/>
        </w:rPr>
        <w:t>Cash Handling, Customer Service, Quick Learner, Detail Oriented</w:t>
      </w:r>
      <w:r w:rsidR="00186B76">
        <w:rPr>
          <w:rFonts w:ascii="Times New Roman" w:hAnsi="Times New Roman"/>
          <w:sz w:val="20"/>
          <w:szCs w:val="20"/>
        </w:rPr>
        <w:t>, Presentation, Data Entry</w:t>
      </w:r>
    </w:p>
    <w:p w14:paraId="15E9A8A5" w14:textId="1AEAD531" w:rsidR="0030086D" w:rsidRPr="00C66740" w:rsidRDefault="00C66740" w:rsidP="00AE2C73">
      <w:pPr>
        <w:pStyle w:val="NoSpacing1"/>
        <w:spacing w:after="40"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 w:rsidR="00AE2C73">
        <w:rPr>
          <w:rFonts w:ascii="Times New Roman" w:hAnsi="Times New Roman"/>
          <w:i/>
          <w:sz w:val="20"/>
          <w:szCs w:val="20"/>
        </w:rPr>
        <w:t xml:space="preserve">  </w:t>
      </w:r>
      <w:r w:rsidR="00832E28">
        <w:rPr>
          <w:rFonts w:ascii="Times New Roman" w:hAnsi="Times New Roman"/>
          <w:sz w:val="20"/>
          <w:szCs w:val="20"/>
        </w:rPr>
        <w:t>Crocheting, Baking</w:t>
      </w:r>
    </w:p>
    <w:sectPr w:rsidR="0030086D" w:rsidRPr="00C66740" w:rsidSect="00FE0DD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77D3A" w14:textId="77777777" w:rsidR="00EA494D" w:rsidRDefault="00EA494D" w:rsidP="00B433B8">
      <w:r>
        <w:separator/>
      </w:r>
    </w:p>
  </w:endnote>
  <w:endnote w:type="continuationSeparator" w:id="0">
    <w:p w14:paraId="6EC70765" w14:textId="77777777" w:rsidR="00EA494D" w:rsidRDefault="00EA494D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AA02EF" w14:textId="77777777" w:rsidR="00EA494D" w:rsidRDefault="00EA494D" w:rsidP="00B433B8">
      <w:r>
        <w:separator/>
      </w:r>
    </w:p>
  </w:footnote>
  <w:footnote w:type="continuationSeparator" w:id="0">
    <w:p w14:paraId="2FD20D45" w14:textId="77777777" w:rsidR="00EA494D" w:rsidRDefault="00EA494D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A185C"/>
    <w:multiLevelType w:val="hybridMultilevel"/>
    <w:tmpl w:val="8D102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11DA4"/>
    <w:multiLevelType w:val="hybridMultilevel"/>
    <w:tmpl w:val="C456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65301"/>
    <w:multiLevelType w:val="hybridMultilevel"/>
    <w:tmpl w:val="4E78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DDC6BF8"/>
    <w:multiLevelType w:val="hybridMultilevel"/>
    <w:tmpl w:val="C0D06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6308F"/>
    <w:multiLevelType w:val="hybridMultilevel"/>
    <w:tmpl w:val="26A4B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677DE3"/>
    <w:multiLevelType w:val="hybridMultilevel"/>
    <w:tmpl w:val="E4F0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E146DA"/>
    <w:multiLevelType w:val="hybridMultilevel"/>
    <w:tmpl w:val="DB94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746245">
    <w:abstractNumId w:val="10"/>
  </w:num>
  <w:num w:numId="2" w16cid:durableId="2060592243">
    <w:abstractNumId w:val="13"/>
  </w:num>
  <w:num w:numId="3" w16cid:durableId="583729505">
    <w:abstractNumId w:val="15"/>
  </w:num>
  <w:num w:numId="4" w16cid:durableId="2143303083">
    <w:abstractNumId w:val="1"/>
  </w:num>
  <w:num w:numId="5" w16cid:durableId="1124810455">
    <w:abstractNumId w:val="3"/>
  </w:num>
  <w:num w:numId="6" w16cid:durableId="486168771">
    <w:abstractNumId w:val="9"/>
  </w:num>
  <w:num w:numId="7" w16cid:durableId="801000096">
    <w:abstractNumId w:val="11"/>
  </w:num>
  <w:num w:numId="8" w16cid:durableId="605962689">
    <w:abstractNumId w:val="0"/>
  </w:num>
  <w:num w:numId="9" w16cid:durableId="1210340068">
    <w:abstractNumId w:val="4"/>
  </w:num>
  <w:num w:numId="10" w16cid:durableId="642589789">
    <w:abstractNumId w:val="2"/>
  </w:num>
  <w:num w:numId="11" w16cid:durableId="1953396219">
    <w:abstractNumId w:val="8"/>
  </w:num>
  <w:num w:numId="12" w16cid:durableId="312490651">
    <w:abstractNumId w:val="14"/>
  </w:num>
  <w:num w:numId="13" w16cid:durableId="632249995">
    <w:abstractNumId w:val="6"/>
  </w:num>
  <w:num w:numId="14" w16cid:durableId="474110020">
    <w:abstractNumId w:val="16"/>
  </w:num>
  <w:num w:numId="15" w16cid:durableId="1698502089">
    <w:abstractNumId w:val="12"/>
  </w:num>
  <w:num w:numId="16" w16cid:durableId="662392131">
    <w:abstractNumId w:val="7"/>
  </w:num>
  <w:num w:numId="17" w16cid:durableId="17272218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34192"/>
    <w:rsid w:val="00034506"/>
    <w:rsid w:val="00052F9C"/>
    <w:rsid w:val="00054420"/>
    <w:rsid w:val="00066085"/>
    <w:rsid w:val="00090814"/>
    <w:rsid w:val="000D4F7E"/>
    <w:rsid w:val="000F5F99"/>
    <w:rsid w:val="00120A7A"/>
    <w:rsid w:val="00124E49"/>
    <w:rsid w:val="00125A81"/>
    <w:rsid w:val="00145E73"/>
    <w:rsid w:val="00156AAA"/>
    <w:rsid w:val="00163CDA"/>
    <w:rsid w:val="00175FEC"/>
    <w:rsid w:val="00181765"/>
    <w:rsid w:val="00183E74"/>
    <w:rsid w:val="00186B76"/>
    <w:rsid w:val="001B109B"/>
    <w:rsid w:val="001C2B8B"/>
    <w:rsid w:val="001C33A4"/>
    <w:rsid w:val="001E25A4"/>
    <w:rsid w:val="001E3BE4"/>
    <w:rsid w:val="001F2462"/>
    <w:rsid w:val="002079A4"/>
    <w:rsid w:val="002348FE"/>
    <w:rsid w:val="00235F70"/>
    <w:rsid w:val="0024133D"/>
    <w:rsid w:val="0025777A"/>
    <w:rsid w:val="002C35F8"/>
    <w:rsid w:val="002F6B1C"/>
    <w:rsid w:val="0030086D"/>
    <w:rsid w:val="00313FA3"/>
    <w:rsid w:val="00352823"/>
    <w:rsid w:val="00361A85"/>
    <w:rsid w:val="00373226"/>
    <w:rsid w:val="00377760"/>
    <w:rsid w:val="003845E8"/>
    <w:rsid w:val="00385F60"/>
    <w:rsid w:val="003B47F3"/>
    <w:rsid w:val="003C0E55"/>
    <w:rsid w:val="003C38EB"/>
    <w:rsid w:val="0040261A"/>
    <w:rsid w:val="004043CF"/>
    <w:rsid w:val="00413827"/>
    <w:rsid w:val="004178D9"/>
    <w:rsid w:val="00442A46"/>
    <w:rsid w:val="00473C07"/>
    <w:rsid w:val="004A0E16"/>
    <w:rsid w:val="004B1C46"/>
    <w:rsid w:val="004C2D78"/>
    <w:rsid w:val="004F11A4"/>
    <w:rsid w:val="00501A13"/>
    <w:rsid w:val="005501C3"/>
    <w:rsid w:val="005659BF"/>
    <w:rsid w:val="005A4C35"/>
    <w:rsid w:val="005A58AE"/>
    <w:rsid w:val="005A5A1B"/>
    <w:rsid w:val="005C0008"/>
    <w:rsid w:val="005D5894"/>
    <w:rsid w:val="00632117"/>
    <w:rsid w:val="00641E0B"/>
    <w:rsid w:val="00652CD7"/>
    <w:rsid w:val="006729C5"/>
    <w:rsid w:val="00692E09"/>
    <w:rsid w:val="00694A0A"/>
    <w:rsid w:val="006B6FDD"/>
    <w:rsid w:val="006D0657"/>
    <w:rsid w:val="006F42EA"/>
    <w:rsid w:val="006F5F29"/>
    <w:rsid w:val="00734F82"/>
    <w:rsid w:val="007378F8"/>
    <w:rsid w:val="0074074E"/>
    <w:rsid w:val="00764CEA"/>
    <w:rsid w:val="007B60E9"/>
    <w:rsid w:val="007C5F9C"/>
    <w:rsid w:val="00821A6C"/>
    <w:rsid w:val="008257C6"/>
    <w:rsid w:val="00832E28"/>
    <w:rsid w:val="008551C3"/>
    <w:rsid w:val="00863596"/>
    <w:rsid w:val="0087784A"/>
    <w:rsid w:val="00880A58"/>
    <w:rsid w:val="008918EB"/>
    <w:rsid w:val="008952B8"/>
    <w:rsid w:val="008A44C9"/>
    <w:rsid w:val="00914B98"/>
    <w:rsid w:val="00940F8D"/>
    <w:rsid w:val="00947AD8"/>
    <w:rsid w:val="00953F79"/>
    <w:rsid w:val="009638E8"/>
    <w:rsid w:val="009830DB"/>
    <w:rsid w:val="00996EB4"/>
    <w:rsid w:val="009B07A5"/>
    <w:rsid w:val="009C4540"/>
    <w:rsid w:val="009D4887"/>
    <w:rsid w:val="009E7C69"/>
    <w:rsid w:val="009F58BD"/>
    <w:rsid w:val="00A02220"/>
    <w:rsid w:val="00A031AE"/>
    <w:rsid w:val="00A146CF"/>
    <w:rsid w:val="00A24F58"/>
    <w:rsid w:val="00A548D4"/>
    <w:rsid w:val="00A56E64"/>
    <w:rsid w:val="00A76C6E"/>
    <w:rsid w:val="00A8166E"/>
    <w:rsid w:val="00AD4D6A"/>
    <w:rsid w:val="00AE2C73"/>
    <w:rsid w:val="00B2217B"/>
    <w:rsid w:val="00B2748A"/>
    <w:rsid w:val="00B433B8"/>
    <w:rsid w:val="00B530A8"/>
    <w:rsid w:val="00B53A76"/>
    <w:rsid w:val="00B7277D"/>
    <w:rsid w:val="00B82129"/>
    <w:rsid w:val="00BB1C67"/>
    <w:rsid w:val="00BB3002"/>
    <w:rsid w:val="00BD6182"/>
    <w:rsid w:val="00BE06C1"/>
    <w:rsid w:val="00BE15C5"/>
    <w:rsid w:val="00BF7B0E"/>
    <w:rsid w:val="00C07E85"/>
    <w:rsid w:val="00C2620B"/>
    <w:rsid w:val="00C44C99"/>
    <w:rsid w:val="00C473AE"/>
    <w:rsid w:val="00C66740"/>
    <w:rsid w:val="00C737BD"/>
    <w:rsid w:val="00C74FB3"/>
    <w:rsid w:val="00C84ECB"/>
    <w:rsid w:val="00C86611"/>
    <w:rsid w:val="00C97A92"/>
    <w:rsid w:val="00D43288"/>
    <w:rsid w:val="00D44938"/>
    <w:rsid w:val="00D63792"/>
    <w:rsid w:val="00D77F08"/>
    <w:rsid w:val="00DB1015"/>
    <w:rsid w:val="00DC590C"/>
    <w:rsid w:val="00DD1237"/>
    <w:rsid w:val="00DE03F3"/>
    <w:rsid w:val="00DF2B3A"/>
    <w:rsid w:val="00E66FAB"/>
    <w:rsid w:val="00E827A5"/>
    <w:rsid w:val="00EA02D0"/>
    <w:rsid w:val="00EA494D"/>
    <w:rsid w:val="00EB1140"/>
    <w:rsid w:val="00EB4F9A"/>
    <w:rsid w:val="00ED1FBB"/>
    <w:rsid w:val="00ED6F80"/>
    <w:rsid w:val="00ED70AD"/>
    <w:rsid w:val="00EF4B9F"/>
    <w:rsid w:val="00F20612"/>
    <w:rsid w:val="00F26B5E"/>
    <w:rsid w:val="00F44846"/>
    <w:rsid w:val="00F55581"/>
    <w:rsid w:val="00F87C00"/>
    <w:rsid w:val="00F9390B"/>
    <w:rsid w:val="00F95711"/>
    <w:rsid w:val="00FB3513"/>
    <w:rsid w:val="00FE0DD8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A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stunsil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diera118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diera M. Tunsil</cp:lastModifiedBy>
  <cp:revision>3</cp:revision>
  <cp:lastPrinted>2025-09-25T15:46:00Z</cp:lastPrinted>
  <dcterms:created xsi:type="dcterms:W3CDTF">2025-04-24T18:10:00Z</dcterms:created>
  <dcterms:modified xsi:type="dcterms:W3CDTF">2025-09-2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